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A1FC9A" w14:textId="77777777" w:rsidR="00223580" w:rsidRPr="00A42E94" w:rsidRDefault="00223580">
      <w:pPr>
        <w:jc w:val="center"/>
        <w:rPr>
          <w:b/>
          <w:snapToGrid w:val="0"/>
          <w:color w:val="FF0000"/>
          <w:sz w:val="44"/>
          <w:szCs w:val="44"/>
        </w:rPr>
      </w:pPr>
      <w:r w:rsidRPr="00A42E94">
        <w:rPr>
          <w:b/>
          <w:snapToGrid w:val="0"/>
          <w:color w:val="FF0000"/>
          <w:sz w:val="44"/>
          <w:szCs w:val="44"/>
        </w:rPr>
        <w:t xml:space="preserve">RED KNIGHTS MOTORCYCLE CLUB </w:t>
      </w:r>
      <w:r w:rsidRPr="00A42E94">
        <w:rPr>
          <w:b/>
          <w:snapToGrid w:val="0"/>
          <w:color w:val="FF0000"/>
          <w:sz w:val="44"/>
          <w:szCs w:val="44"/>
        </w:rPr>
        <w:sym w:font="Symbol" w:char="F0D2"/>
      </w:r>
    </w:p>
    <w:p w14:paraId="3E644B41" w14:textId="34A678EB" w:rsidR="00223580" w:rsidRPr="00B13B00" w:rsidRDefault="00EA36C0">
      <w:pPr>
        <w:jc w:val="center"/>
        <w:rPr>
          <w:b/>
          <w:snapToGrid w:val="0"/>
          <w:color w:val="FF0000"/>
          <w:sz w:val="24"/>
          <w:szCs w:val="24"/>
        </w:rPr>
      </w:pPr>
      <w:r>
        <w:rPr>
          <w:b/>
          <w:snapToGrid w:val="0"/>
          <w:color w:val="FF0000"/>
          <w:sz w:val="24"/>
          <w:szCs w:val="24"/>
        </w:rPr>
        <w:t>North Carolina 24</w:t>
      </w:r>
    </w:p>
    <w:p w14:paraId="28A7D601" w14:textId="09C441A8" w:rsidR="00223580" w:rsidRPr="00B13B00" w:rsidRDefault="00EA36C0">
      <w:pPr>
        <w:jc w:val="center"/>
        <w:rPr>
          <w:b/>
          <w:snapToGrid w:val="0"/>
          <w:color w:val="FF0000"/>
          <w:sz w:val="24"/>
          <w:szCs w:val="24"/>
        </w:rPr>
      </w:pPr>
      <w:r>
        <w:rPr>
          <w:b/>
          <w:snapToGrid w:val="0"/>
          <w:color w:val="FF0000"/>
          <w:sz w:val="24"/>
          <w:szCs w:val="24"/>
        </w:rPr>
        <w:t>Anita Talbert</w:t>
      </w:r>
      <w:r w:rsidR="00223580" w:rsidRPr="00B13B00">
        <w:rPr>
          <w:b/>
          <w:snapToGrid w:val="0"/>
          <w:color w:val="FF0000"/>
          <w:sz w:val="24"/>
          <w:szCs w:val="24"/>
        </w:rPr>
        <w:t>- QUARTERMASTER</w:t>
      </w:r>
    </w:p>
    <w:p w14:paraId="49C9BE0D" w14:textId="50F7283B" w:rsidR="00223580" w:rsidRPr="00B13B00" w:rsidRDefault="00EA36C0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21863 Canton Rd</w:t>
      </w:r>
    </w:p>
    <w:p w14:paraId="5B8CE2D2" w14:textId="36C4F41D" w:rsidR="00223580" w:rsidRPr="00B13B00" w:rsidRDefault="00EA36C0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Albemarle, NC 28001</w:t>
      </w:r>
    </w:p>
    <w:p w14:paraId="46E673EC" w14:textId="72094685" w:rsidR="00223580" w:rsidRPr="00B13B00" w:rsidRDefault="00223580">
      <w:pPr>
        <w:jc w:val="center"/>
        <w:rPr>
          <w:b/>
          <w:snapToGrid w:val="0"/>
          <w:color w:val="000000"/>
          <w:sz w:val="24"/>
          <w:szCs w:val="24"/>
        </w:rPr>
      </w:pPr>
      <w:r w:rsidRPr="00B13B00">
        <w:rPr>
          <w:b/>
          <w:snapToGrid w:val="0"/>
          <w:color w:val="000000"/>
          <w:sz w:val="24"/>
          <w:szCs w:val="24"/>
        </w:rPr>
        <w:t>Tel.</w:t>
      </w:r>
      <w:r w:rsidR="00EA36C0">
        <w:rPr>
          <w:b/>
          <w:snapToGrid w:val="0"/>
          <w:color w:val="000000"/>
          <w:sz w:val="24"/>
          <w:szCs w:val="24"/>
        </w:rPr>
        <w:t xml:space="preserve"> 704-699-4077</w:t>
      </w:r>
    </w:p>
    <w:p w14:paraId="11F9F237" w14:textId="51855982" w:rsidR="00223580" w:rsidRPr="00B13B00" w:rsidRDefault="00223580">
      <w:pPr>
        <w:jc w:val="center"/>
        <w:rPr>
          <w:sz w:val="24"/>
          <w:szCs w:val="24"/>
        </w:rPr>
      </w:pPr>
      <w:r w:rsidRPr="00B13B00">
        <w:rPr>
          <w:b/>
          <w:snapToGrid w:val="0"/>
          <w:color w:val="000000"/>
          <w:sz w:val="24"/>
          <w:szCs w:val="24"/>
        </w:rPr>
        <w:t xml:space="preserve">E-Mail: </w:t>
      </w:r>
      <w:r w:rsidR="00EA36C0">
        <w:rPr>
          <w:b/>
          <w:color w:val="0000FF"/>
          <w:sz w:val="24"/>
          <w:szCs w:val="24"/>
        </w:rPr>
        <w:t>rkmc24quartermaster@yahoo.com</w:t>
      </w:r>
    </w:p>
    <w:p w14:paraId="3CCDD46A" w14:textId="1DCD7BE9" w:rsidR="00223580" w:rsidRPr="00B13B00" w:rsidRDefault="002108A7">
      <w:pPr>
        <w:jc w:val="center"/>
        <w:rPr>
          <w:b/>
          <w:color w:val="0070C0"/>
          <w:sz w:val="24"/>
          <w:szCs w:val="24"/>
        </w:rPr>
      </w:pPr>
      <w:r w:rsidRPr="00B13B00">
        <w:rPr>
          <w:b/>
          <w:sz w:val="24"/>
          <w:szCs w:val="24"/>
        </w:rPr>
        <w:t xml:space="preserve">TMLA File Number </w:t>
      </w:r>
      <w:r w:rsidR="00EA36C0">
        <w:rPr>
          <w:b/>
          <w:color w:val="0070C0"/>
          <w:sz w:val="24"/>
          <w:szCs w:val="24"/>
        </w:rPr>
        <w:t>North Carolina 24-0</w:t>
      </w:r>
      <w:r w:rsidR="00D94719">
        <w:rPr>
          <w:b/>
          <w:color w:val="0070C0"/>
          <w:sz w:val="24"/>
          <w:szCs w:val="24"/>
        </w:rPr>
        <w:t>8</w:t>
      </w:r>
    </w:p>
    <w:p w14:paraId="12F1B135" w14:textId="07A9C3B4" w:rsidR="00D94719" w:rsidRDefault="00D94719" w:rsidP="00D94719">
      <w:pPr>
        <w:jc w:val="center"/>
      </w:pPr>
      <w:r>
        <w:rPr>
          <w:noProof/>
        </w:rPr>
        <w:drawing>
          <wp:inline distT="0" distB="0" distL="0" distR="0" wp14:anchorId="53E654A5" wp14:editId="38F90042">
            <wp:extent cx="1645920" cy="3017520"/>
            <wp:effectExtent l="0" t="0" r="0" b="0"/>
            <wp:docPr id="102119206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30175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t xml:space="preserve">                                    </w:t>
      </w:r>
      <w:r>
        <w:rPr>
          <w:noProof/>
        </w:rPr>
        <w:drawing>
          <wp:inline distT="0" distB="0" distL="0" distR="0" wp14:anchorId="7A2FCE5D" wp14:editId="7AB4418B">
            <wp:extent cx="1645920" cy="3017520"/>
            <wp:effectExtent l="0" t="0" r="0" b="0"/>
            <wp:docPr id="57174056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30175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C17788" w14:textId="77777777" w:rsidR="00A42E94" w:rsidRDefault="00A42E94" w:rsidP="00E26F83">
      <w:pPr>
        <w:jc w:val="center"/>
        <w:rPr>
          <w:sz w:val="24"/>
          <w:szCs w:val="24"/>
        </w:rPr>
      </w:pPr>
    </w:p>
    <w:p w14:paraId="1E137B1F" w14:textId="7CF7063E" w:rsidR="00A42E94" w:rsidRDefault="00A42E94" w:rsidP="00E26F83">
      <w:pPr>
        <w:jc w:val="center"/>
        <w:rPr>
          <w:sz w:val="24"/>
          <w:szCs w:val="24"/>
        </w:rPr>
        <w:sectPr w:rsidR="00A42E94" w:rsidSect="00547246">
          <w:headerReference w:type="even" r:id="rId8"/>
          <w:headerReference w:type="default" r:id="rId9"/>
          <w:footerReference w:type="default" r:id="rId10"/>
          <w:headerReference w:type="first" r:id="rId11"/>
          <w:pgSz w:w="12240" w:h="15840"/>
          <w:pgMar w:top="475" w:right="720" w:bottom="432" w:left="720" w:header="720" w:footer="720" w:gutter="0"/>
          <w:cols w:space="720"/>
          <w:docGrid w:linePitch="272"/>
        </w:sectPr>
      </w:pPr>
    </w:p>
    <w:p w14:paraId="6C67039D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6121158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42E94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</w:t>
      </w:r>
    </w:p>
    <w:p w14:paraId="47029672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9307335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-Misc</w:t>
      </w:r>
    </w:p>
    <w:p w14:paraId="4952695B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8385771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-Motorcycle</w:t>
      </w:r>
    </w:p>
    <w:p w14:paraId="79A0AF02" w14:textId="6A604BF6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3294169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02B82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oin, Patches, Pins</w:t>
      </w:r>
    </w:p>
    <w:p w14:paraId="2466CF99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517057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</w:t>
      </w:r>
    </w:p>
    <w:p w14:paraId="1736DB67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779932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Hats</w:t>
      </w:r>
    </w:p>
    <w:p w14:paraId="2E8BC873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19376305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Misc</w:t>
      </w:r>
    </w:p>
    <w:p w14:paraId="4395A8F0" w14:textId="71E8533A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17140019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94719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Vest/Vest Items</w:t>
      </w:r>
    </w:p>
    <w:p w14:paraId="5F7ECBC3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7131017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Women’s</w:t>
      </w:r>
    </w:p>
    <w:p w14:paraId="1E5BEA1C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828192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Decals/Stickers</w:t>
      </w:r>
    </w:p>
    <w:p w14:paraId="4730E7B9" w14:textId="77777777" w:rsidR="00A42E94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523530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Flags</w:t>
      </w:r>
    </w:p>
    <w:p w14:paraId="3A367CD9" w14:textId="2B964AD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30716218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D94719">
            <w:rPr>
              <w:rFonts w:ascii="MS Gothic" w:eastAsia="MS Gothic" w:hAnsi="MS Gothic" w:hint="eastAsia"/>
              <w:sz w:val="22"/>
              <w:szCs w:val="22"/>
            </w:rPr>
            <w:t>☒</w:t>
          </w:r>
        </w:sdtContent>
      </w:sdt>
      <w:r w:rsidR="00547246" w:rsidRPr="00547246">
        <w:rPr>
          <w:sz w:val="22"/>
          <w:szCs w:val="22"/>
        </w:rPr>
        <w:t>Housewares-Beverage</w:t>
      </w:r>
      <w:r w:rsidR="00B02B82">
        <w:rPr>
          <w:sz w:val="22"/>
          <w:szCs w:val="22"/>
        </w:rPr>
        <w:t xml:space="preserve"> </w:t>
      </w:r>
      <w:r w:rsidR="00547246" w:rsidRPr="00547246">
        <w:rPr>
          <w:sz w:val="22"/>
          <w:szCs w:val="22"/>
        </w:rPr>
        <w:t>Items</w:t>
      </w:r>
    </w:p>
    <w:p w14:paraId="57606619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540936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Housewares-Misc.</w:t>
      </w:r>
    </w:p>
    <w:p w14:paraId="2839C20C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088482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Misc. Items</w:t>
      </w:r>
    </w:p>
    <w:p w14:paraId="4AD60E97" w14:textId="77777777" w:rsidR="00547246" w:rsidRDefault="00547246" w:rsidP="00EF74D2">
      <w:pPr>
        <w:rPr>
          <w:sz w:val="32"/>
        </w:rPr>
      </w:pPr>
    </w:p>
    <w:p w14:paraId="10FA9498" w14:textId="77777777" w:rsidR="00A42E94" w:rsidRDefault="00A42E94" w:rsidP="00EF74D2">
      <w:pPr>
        <w:rPr>
          <w:sz w:val="32"/>
        </w:rPr>
        <w:sectPr w:rsidR="00A42E94" w:rsidSect="00A42E94">
          <w:type w:val="continuous"/>
          <w:pgSz w:w="12240" w:h="15840"/>
          <w:pgMar w:top="475" w:right="1800" w:bottom="432" w:left="1800" w:header="720" w:footer="720" w:gutter="0"/>
          <w:cols w:num="3" w:space="720"/>
          <w:docGrid w:linePitch="272"/>
        </w:sectPr>
      </w:pPr>
    </w:p>
    <w:tbl>
      <w:tblPr>
        <w:tblW w:w="1044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9"/>
        <w:gridCol w:w="5921"/>
        <w:gridCol w:w="289"/>
        <w:gridCol w:w="1080"/>
        <w:gridCol w:w="990"/>
        <w:gridCol w:w="1350"/>
      </w:tblGrid>
      <w:tr w:rsidR="00223580" w14:paraId="35414195" w14:textId="77777777" w:rsidTr="00D94719">
        <w:trPr>
          <w:trHeight w:val="574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823479C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Item</w:t>
            </w:r>
          </w:p>
        </w:tc>
        <w:tc>
          <w:tcPr>
            <w:tcW w:w="59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C7F14F1" w14:textId="6F42FBD9" w:rsidR="00223580" w:rsidRDefault="00D94719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Description</w:t>
            </w:r>
          </w:p>
        </w:tc>
        <w:tc>
          <w:tcPr>
            <w:tcW w:w="28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25369B2" w14:textId="7C52D859" w:rsidR="00223580" w:rsidRDefault="00223580">
            <w:pPr>
              <w:jc w:val="center"/>
              <w:rPr>
                <w:b/>
                <w:sz w:val="22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0AAD27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Quantity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A182B1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Cost ea.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01F8BC0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Total</w:t>
            </w:r>
          </w:p>
        </w:tc>
      </w:tr>
      <w:tr w:rsidR="00223580" w14:paraId="38D0BBE2" w14:textId="77777777" w:rsidTr="00D94719">
        <w:trPr>
          <w:trHeight w:val="288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37DBC22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1</w:t>
            </w:r>
          </w:p>
        </w:tc>
        <w:tc>
          <w:tcPr>
            <w:tcW w:w="59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9A73760" w14:textId="411FFD60" w:rsidR="00223580" w:rsidRDefault="00D94719">
            <w:pPr>
              <w:jc w:val="center"/>
              <w:rPr>
                <w:sz w:val="22"/>
              </w:rPr>
            </w:pPr>
            <w:r>
              <w:rPr>
                <w:sz w:val="22"/>
              </w:rPr>
              <w:t>20 oz Tumbler NC State Map with Chapter number and Prayer</w:t>
            </w:r>
          </w:p>
        </w:tc>
        <w:tc>
          <w:tcPr>
            <w:tcW w:w="28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041B3F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B95EA4C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14A381B" w14:textId="2C1875F3" w:rsidR="00BE0C86" w:rsidRDefault="00D94719" w:rsidP="00BE0C86">
            <w:pPr>
              <w:jc w:val="center"/>
              <w:rPr>
                <w:sz w:val="22"/>
              </w:rPr>
            </w:pPr>
            <w:r>
              <w:rPr>
                <w:sz w:val="22"/>
              </w:rPr>
              <w:t>$25.00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7573D20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0618513E" w14:textId="77777777" w:rsidTr="00D94719">
        <w:trPr>
          <w:trHeight w:val="288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AC49CFA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2</w:t>
            </w:r>
          </w:p>
        </w:tc>
        <w:tc>
          <w:tcPr>
            <w:tcW w:w="59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3C6EE6D" w14:textId="189B776B" w:rsidR="00223580" w:rsidRDefault="00223580" w:rsidP="00EA36C0">
            <w:pPr>
              <w:rPr>
                <w:sz w:val="22"/>
              </w:rPr>
            </w:pPr>
          </w:p>
        </w:tc>
        <w:tc>
          <w:tcPr>
            <w:tcW w:w="28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1B589A4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C6E1B57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71BAC60" w14:textId="523FB7EC" w:rsidR="00223580" w:rsidRDefault="00223580" w:rsidP="00D94719">
            <w:pPr>
              <w:rPr>
                <w:sz w:val="22"/>
              </w:rPr>
            </w:pP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BB0BB90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1FB42293" w14:textId="77777777" w:rsidTr="00D94719">
        <w:trPr>
          <w:trHeight w:val="288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DF16766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3</w:t>
            </w:r>
          </w:p>
        </w:tc>
        <w:tc>
          <w:tcPr>
            <w:tcW w:w="59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118B6E1" w14:textId="6DA2A3A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28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C2CB546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A33089C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2DE1BC5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DDC18E7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00936339" w14:textId="77777777" w:rsidTr="00D94719">
        <w:trPr>
          <w:trHeight w:val="288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C9F24E9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4</w:t>
            </w:r>
          </w:p>
        </w:tc>
        <w:tc>
          <w:tcPr>
            <w:tcW w:w="59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057F1BC" w14:textId="6A207270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28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8E19323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0D67762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EAEEA5A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761735C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07463F5B" w14:textId="77777777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</w:tcPr>
          <w:p w14:paraId="31522A2B" w14:textId="77777777" w:rsidR="00223580" w:rsidRDefault="00223580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>Sub Total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82890C2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6ADE2C72" w14:textId="77777777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2CF92BD3" w14:textId="77777777" w:rsidR="00223580" w:rsidRDefault="00223580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>Shipping and handling fees (if any)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E13061B" w14:textId="32E8F1B3" w:rsidR="00223580" w:rsidRDefault="00EA36C0">
            <w:pPr>
              <w:jc w:val="center"/>
              <w:rPr>
                <w:sz w:val="22"/>
              </w:rPr>
            </w:pPr>
            <w:r>
              <w:rPr>
                <w:sz w:val="22"/>
              </w:rPr>
              <w:t>$5.00</w:t>
            </w:r>
          </w:p>
        </w:tc>
      </w:tr>
      <w:tr w:rsidR="00223580" w14:paraId="05EAB49D" w14:textId="77777777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685C0E51" w14:textId="77777777" w:rsidR="00223580" w:rsidRDefault="00223580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>Total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E9E31D6" w14:textId="77777777" w:rsidR="00223580" w:rsidRDefault="00223580">
            <w:pPr>
              <w:jc w:val="center"/>
              <w:rPr>
                <w:sz w:val="22"/>
              </w:rPr>
            </w:pPr>
          </w:p>
        </w:tc>
      </w:tr>
    </w:tbl>
    <w:p w14:paraId="181FA4A8" w14:textId="77777777" w:rsidR="00223580" w:rsidRDefault="00223580" w:rsidP="00547246">
      <w:pPr>
        <w:jc w:val="center"/>
      </w:pPr>
      <w:r>
        <w:t>Ple</w:t>
      </w:r>
      <w:r w:rsidR="00382142">
        <w:t xml:space="preserve">ase make check/money order out </w:t>
      </w:r>
      <w:r>
        <w:t>to</w:t>
      </w:r>
      <w:r>
        <w:rPr>
          <w:b/>
          <w:bCs/>
        </w:rPr>
        <w:t xml:space="preserve"> </w:t>
      </w:r>
      <w:r w:rsidR="00643A15" w:rsidRPr="00B13B00">
        <w:rPr>
          <w:b/>
          <w:bCs/>
        </w:rPr>
        <w:t>(enter your chapter or quartermaster here)</w:t>
      </w:r>
    </w:p>
    <w:p w14:paraId="10FC8EA9" w14:textId="77777777" w:rsidR="00223580" w:rsidRDefault="00223580">
      <w:pPr>
        <w:jc w:val="center"/>
      </w:pPr>
      <w:r>
        <w:t>Please allow 6-8 weeks for delivery of items not in stock</w:t>
      </w:r>
    </w:p>
    <w:p w14:paraId="43F9A3C4" w14:textId="77777777" w:rsidR="00223580" w:rsidRDefault="00223580">
      <w:pPr>
        <w:jc w:val="center"/>
      </w:pPr>
      <w:r>
        <w:t xml:space="preserve">All Prices </w:t>
      </w:r>
      <w:r w:rsidRPr="00B13B00">
        <w:rPr>
          <w:b/>
        </w:rPr>
        <w:t>US currency</w:t>
      </w:r>
      <w:r>
        <w:t xml:space="preserve"> / Prices subject to change without notice</w:t>
      </w:r>
    </w:p>
    <w:p w14:paraId="5B0C5CC9" w14:textId="77777777" w:rsidR="00223580" w:rsidRDefault="00223580">
      <w:pPr>
        <w:jc w:val="center"/>
      </w:pPr>
      <w:r>
        <w:t>All items MUST be prepaid</w:t>
      </w:r>
    </w:p>
    <w:sectPr w:rsidR="00223580" w:rsidSect="00547246">
      <w:type w:val="continuous"/>
      <w:pgSz w:w="12240" w:h="15840"/>
      <w:pgMar w:top="475" w:right="1800" w:bottom="432" w:left="180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7EDB6B" w14:textId="77777777" w:rsidR="00010EFF" w:rsidRDefault="00010EFF" w:rsidP="00B13B00">
      <w:r>
        <w:separator/>
      </w:r>
    </w:p>
  </w:endnote>
  <w:endnote w:type="continuationSeparator" w:id="0">
    <w:p w14:paraId="4DDFEBC6" w14:textId="77777777" w:rsidR="00010EFF" w:rsidRDefault="00010EFF" w:rsidP="00B13B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E7C83" w14:textId="77777777" w:rsidR="00B13B00" w:rsidRDefault="00B13B00">
    <w:pPr>
      <w:pStyle w:val="Footer"/>
    </w:pPr>
    <w:r>
      <w:t>Revision 3/11/23</w:t>
    </w:r>
  </w:p>
  <w:p w14:paraId="6FFBA3AD" w14:textId="77777777" w:rsidR="00B13B00" w:rsidRDefault="00B13B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14FED4" w14:textId="77777777" w:rsidR="00010EFF" w:rsidRDefault="00010EFF" w:rsidP="00B13B00">
      <w:r>
        <w:separator/>
      </w:r>
    </w:p>
  </w:footnote>
  <w:footnote w:type="continuationSeparator" w:id="0">
    <w:p w14:paraId="58E885E2" w14:textId="77777777" w:rsidR="00010EFF" w:rsidRDefault="00010EFF" w:rsidP="00B13B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447FF" w14:textId="77777777" w:rsidR="00B13B00" w:rsidRDefault="00000000">
    <w:pPr>
      <w:pStyle w:val="Header"/>
    </w:pPr>
    <w:r>
      <w:rPr>
        <w:noProof/>
      </w:rPr>
      <w:pict w14:anchorId="5D55F5C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1" o:spid="_x0000_s1026" type="#_x0000_t75" style="position:absolute;margin-left:0;margin-top:0;width:6in;height:6in;z-index:-251657216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C81C0" w14:textId="77777777" w:rsidR="00B13B00" w:rsidRDefault="00000000">
    <w:pPr>
      <w:pStyle w:val="Header"/>
    </w:pPr>
    <w:r>
      <w:rPr>
        <w:noProof/>
      </w:rPr>
      <w:pict w14:anchorId="45C2739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2" o:spid="_x0000_s1027" type="#_x0000_t75" style="position:absolute;margin-left:0;margin-top:0;width:6in;height:6in;z-index:-251656192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120919" w14:textId="77777777" w:rsidR="00B13B00" w:rsidRDefault="00000000">
    <w:pPr>
      <w:pStyle w:val="Header"/>
    </w:pPr>
    <w:r>
      <w:rPr>
        <w:noProof/>
      </w:rPr>
      <w:pict w14:anchorId="4FD9265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0" o:spid="_x0000_s1025" type="#_x0000_t75" style="position:absolute;margin-left:0;margin-top:0;width:6in;height:6in;z-index:-251658240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wNDMyNDE0t7A0MbVU0lEKTi0uzszPAykwrAUARPUcSCwAAAA="/>
  </w:docVars>
  <w:rsids>
    <w:rsidRoot w:val="005A3BE8"/>
    <w:rsid w:val="00000C3F"/>
    <w:rsid w:val="00010EFF"/>
    <w:rsid w:val="000C0DA5"/>
    <w:rsid w:val="000E5E6B"/>
    <w:rsid w:val="001C76CD"/>
    <w:rsid w:val="001E1579"/>
    <w:rsid w:val="001F7622"/>
    <w:rsid w:val="002108A7"/>
    <w:rsid w:val="00223580"/>
    <w:rsid w:val="002B4A02"/>
    <w:rsid w:val="002F280B"/>
    <w:rsid w:val="00382142"/>
    <w:rsid w:val="00547246"/>
    <w:rsid w:val="005663E1"/>
    <w:rsid w:val="005A3BE8"/>
    <w:rsid w:val="00643A15"/>
    <w:rsid w:val="0072367C"/>
    <w:rsid w:val="00847C29"/>
    <w:rsid w:val="00A23901"/>
    <w:rsid w:val="00A42E94"/>
    <w:rsid w:val="00B02B82"/>
    <w:rsid w:val="00B136D0"/>
    <w:rsid w:val="00B13B00"/>
    <w:rsid w:val="00B85655"/>
    <w:rsid w:val="00BE0C86"/>
    <w:rsid w:val="00D61D47"/>
    <w:rsid w:val="00D94719"/>
    <w:rsid w:val="00E26F83"/>
    <w:rsid w:val="00EA36C0"/>
    <w:rsid w:val="00EB06DC"/>
    <w:rsid w:val="00EF12CB"/>
    <w:rsid w:val="00EF74D2"/>
    <w:rsid w:val="00F02A2C"/>
    <w:rsid w:val="00F83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52918A"/>
  <w15:docId w15:val="{917EF390-1B55-4EFC-8521-51A658751D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Monotype Corsiva" w:hAnsi="Monotype Corsiva"/>
      <w:i/>
      <w:snapToGrid w:val="0"/>
      <w:color w:val="FF0000"/>
      <w:sz w:val="12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napToGrid w:val="0"/>
      <w:sz w:val="32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napToGrid w:val="0"/>
      <w:sz w:val="6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napToGrid w:val="0"/>
      <w:sz w:val="48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snapToGrid w:val="0"/>
      <w:sz w:val="48"/>
      <w:u w:val="single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snapToGrid w:val="0"/>
      <w:sz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snapToGrid w:val="0"/>
      <w:sz w:val="28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48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Caption">
    <w:name w:val="caption"/>
    <w:basedOn w:val="Normal"/>
    <w:next w:val="Normal"/>
    <w:qFormat/>
    <w:pPr>
      <w:jc w:val="center"/>
    </w:pPr>
    <w:rPr>
      <w:b/>
      <w:sz w:val="40"/>
    </w:rPr>
  </w:style>
  <w:style w:type="paragraph" w:customStyle="1" w:styleId="H1">
    <w:name w:val="H1"/>
    <w:basedOn w:val="Normal"/>
    <w:next w:val="Normal"/>
    <w:pPr>
      <w:keepNext/>
      <w:spacing w:before="100" w:after="100"/>
      <w:outlineLvl w:val="1"/>
    </w:pPr>
    <w:rPr>
      <w:b/>
      <w:snapToGrid w:val="0"/>
      <w:kern w:val="36"/>
      <w:sz w:val="48"/>
    </w:rPr>
  </w:style>
  <w:style w:type="paragraph" w:styleId="BodyText">
    <w:name w:val="Body Text"/>
    <w:basedOn w:val="Normal"/>
    <w:pPr>
      <w:jc w:val="center"/>
    </w:pPr>
    <w:rPr>
      <w:b/>
      <w:snapToGrid w:val="0"/>
      <w:sz w:val="28"/>
    </w:rPr>
  </w:style>
  <w:style w:type="paragraph" w:styleId="BodyText2">
    <w:name w:val="Body Text 2"/>
    <w:basedOn w:val="Normal"/>
    <w:pPr>
      <w:jc w:val="center"/>
    </w:pPr>
    <w:rPr>
      <w:b/>
      <w:snapToGrid w:val="0"/>
    </w:rPr>
  </w:style>
  <w:style w:type="paragraph" w:styleId="Header">
    <w:name w:val="header"/>
    <w:basedOn w:val="Normal"/>
    <w:link w:val="HeaderChar"/>
    <w:rsid w:val="00B13B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13B00"/>
  </w:style>
  <w:style w:type="paragraph" w:styleId="Footer">
    <w:name w:val="footer"/>
    <w:basedOn w:val="Normal"/>
    <w:link w:val="FooterChar"/>
    <w:uiPriority w:val="99"/>
    <w:rsid w:val="00B13B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3B00"/>
  </w:style>
  <w:style w:type="paragraph" w:styleId="BalloonText">
    <w:name w:val="Balloon Text"/>
    <w:basedOn w:val="Normal"/>
    <w:link w:val="BalloonTextChar"/>
    <w:rsid w:val="00B13B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13B00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D947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1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6</CharactersWithSpaces>
  <SharedDoc>false</SharedDoc>
  <HLinks>
    <vt:vector size="6" baseType="variant">
      <vt:variant>
        <vt:i4>4653162</vt:i4>
      </vt:variant>
      <vt:variant>
        <vt:i4>0</vt:i4>
      </vt:variant>
      <vt:variant>
        <vt:i4>0</vt:i4>
      </vt:variant>
      <vt:variant>
        <vt:i4>5</vt:i4>
      </vt:variant>
      <vt:variant>
        <vt:lpwstr>mailto:communications@redknightsmc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ph P. Conroy</dc:creator>
  <cp:lastModifiedBy>Anita Talbert</cp:lastModifiedBy>
  <cp:revision>2</cp:revision>
  <cp:lastPrinted>2022-05-20T21:25:00Z</cp:lastPrinted>
  <dcterms:created xsi:type="dcterms:W3CDTF">2023-09-20T22:30:00Z</dcterms:created>
  <dcterms:modified xsi:type="dcterms:W3CDTF">2023-09-20T22:30:00Z</dcterms:modified>
</cp:coreProperties>
</file>